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пределить траекторию, по которой следует двигаться преследователю, чтобы встретиться с преследуемы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2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k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усть в начальный момент времени лодка браконьеров находится в центре полярной системы координат. А катер охраны находится в точке (0, 16.2). Мы хотим, чтобы расстояние от центра координат до лодки было такое же, как и от центра координат до катера. Потом уже мы сможем ловить браконьеров. Если лодка прошла расстояние</w:t>
      </w:r>
      <w:r>
        <w:t xml:space="preserve"> </w:t>
      </w:r>
      <m:oMath>
        <m:r>
          <m:t>x</m:t>
        </m:r>
      </m:oMath>
      <w:r>
        <w:t xml:space="preserve">, то катер прошел</w:t>
      </w:r>
      <w:r>
        <w:t xml:space="preserve"> </w:t>
      </w:r>
      <m:oMath>
        <m:r>
          <m:t>4</m:t>
        </m:r>
        <m:r>
          <m:t>x</m:t>
        </m:r>
      </m:oMath>
      <w:r>
        <w:t xml:space="preserve">. Но тогда катер находится либо на расстоянии</w:t>
      </w:r>
      <w:r>
        <w:t xml:space="preserve"> </w:t>
      </w:r>
      <m:oMath>
        <m:r>
          <m:t>16.2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, либо на расстоянии</w:t>
      </w:r>
      <w:r>
        <w:t xml:space="preserve"> </w:t>
      </w:r>
      <m:oMath>
        <m:r>
          <m:rPr>
            <m:sty m:val="p"/>
          </m:rPr>
          <m:t>−</m:t>
        </m:r>
        <m:r>
          <m:t>16.2</m:t>
        </m:r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. В первом случае получаем, чт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.2</m:t>
        </m:r>
        <m:r>
          <m:rPr>
            <m:sty m:val="p"/>
          </m:rPr>
          <m:t>/</m:t>
        </m:r>
        <m:r>
          <m:t>5</m:t>
        </m:r>
      </m:oMath>
      <w:r>
        <w:t xml:space="preserve">, а во второ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.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Теперь скорость отдаления катера от центра должна быть равна скорости лодки. А тангенсальная скорость тогда будет равна скорости лодки, умноженную на корень из 15 по теореме Пифагора. Исходя из этого составляем дифференциальное уравнение и решаем его. Поскольку у нас было 2 случая, то мы получим 2 траектории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5334000" cy="4938444"/>
            <wp:effectExtent b="0" l="0" r="0" t="0"/>
            <wp:docPr descr="Траектория лод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4467649"/>
            <wp:effectExtent b="0" l="0" r="0" t="0"/>
            <wp:docPr descr="Траектория лод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строили траекторию, по которой необходимо двигаться катеру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мирнов-Мальцев Егор Дмитриевич</dc:creator>
  <dc:language>ru-RU</dc:language>
  <cp:keywords/>
  <dcterms:created xsi:type="dcterms:W3CDTF">2024-02-17T16:48:40Z</dcterms:created>
  <dcterms:modified xsi:type="dcterms:W3CDTF">2024-02-17T16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